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77777777" w:rsidR="00041E78" w:rsidRDefault="005D6E54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pict w14:anchorId="4E01C6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1029" type="#_x0000_t75" alt="RIO_mono" style="position:absolute;margin-left:-23.6pt;margin-top:-42.3pt;width:143pt;height:42.55pt;z-index:251658240;visibility:visible">
            <v:imagedata r:id="rId10" o:title="RIO_mono" cropright="33408f"/>
          </v:shape>
        </w:pict>
      </w:r>
    </w:p>
    <w:p w14:paraId="7C1FEA1B" w14:textId="56D13F57" w:rsidR="00041E78" w:rsidRDefault="7163A704" w:rsidP="1A7C26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bCs/>
          <w:sz w:val="32"/>
          <w:szCs w:val="32"/>
        </w:rPr>
      </w:pPr>
      <w:r w:rsidRPr="1A7C26D9">
        <w:rPr>
          <w:rFonts w:ascii="Arial" w:hAnsi="Arial" w:cs="Arial"/>
          <w:b/>
          <w:bCs/>
          <w:sz w:val="32"/>
          <w:szCs w:val="32"/>
        </w:rPr>
        <w:t>College of Medical, Veterinary and Life Sciences</w:t>
      </w:r>
    </w:p>
    <w:p w14:paraId="6F651B7F" w14:textId="2FB60AAB" w:rsidR="00A306C8" w:rsidRDefault="00142757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DengXian" w:hAnsi="Arial" w:cs="Arial"/>
          <w:b/>
          <w:bCs/>
          <w:sz w:val="28"/>
          <w:szCs w:val="28"/>
          <w:lang w:eastAsia="en-GB"/>
        </w:rPr>
      </w:pPr>
      <w:r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Postgraduate Research cover letter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09CDE067" w14:textId="420FFEAA" w:rsidR="00C00CCC" w:rsidRPr="009B791B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  <w:r w:rsidR="009B791B">
        <w:rPr>
          <w:rFonts w:ascii="Arial" w:hAnsi="Arial" w:cs="Arial"/>
          <w:sz w:val="28"/>
          <w:szCs w:val="28"/>
        </w:rPr>
        <w:t xml:space="preserve"> </w:t>
      </w:r>
      <w:r w:rsidR="006333BC" w:rsidRPr="1A7C26D9">
        <w:rPr>
          <w:rFonts w:ascii="Arial" w:hAnsi="Arial" w:cs="Arial"/>
          <w:sz w:val="26"/>
          <w:szCs w:val="26"/>
        </w:rPr>
        <w:t xml:space="preserve">Please </w:t>
      </w:r>
      <w:r w:rsidR="3A9A035A" w:rsidRPr="1A7C26D9">
        <w:rPr>
          <w:rFonts w:ascii="Arial" w:hAnsi="Arial" w:cs="Arial"/>
          <w:sz w:val="26"/>
          <w:szCs w:val="26"/>
        </w:rPr>
        <w:t>answer</w:t>
      </w:r>
      <w:r w:rsidR="006333BC" w:rsidRPr="1A7C26D9">
        <w:rPr>
          <w:rFonts w:ascii="Arial" w:hAnsi="Arial" w:cs="Arial"/>
          <w:sz w:val="26"/>
          <w:szCs w:val="26"/>
        </w:rPr>
        <w:t xml:space="preserve"> the following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48E4204" w14:textId="77777777" w:rsidR="009B791B" w:rsidRPr="009F0A43" w:rsidRDefault="009B791B" w:rsidP="009B791B">
      <w:pPr>
        <w:numPr>
          <w:ilvl w:val="0"/>
          <w:numId w:val="13"/>
        </w:numPr>
        <w:tabs>
          <w:tab w:val="left" w:pos="709"/>
        </w:tabs>
        <w:rPr>
          <w:rFonts w:ascii="Arial" w:hAnsi="Arial" w:cs="Arial"/>
          <w:sz w:val="26"/>
          <w:szCs w:val="26"/>
        </w:rPr>
      </w:pPr>
      <w:r w:rsidRPr="00D917AC">
        <w:rPr>
          <w:rFonts w:ascii="Arial" w:hAnsi="Arial" w:cs="Arial"/>
          <w:sz w:val="26"/>
          <w:szCs w:val="26"/>
        </w:rPr>
        <w:t>You must have identified and contacted a potential supervisor prior to your application. You may propose a maximum of three potential supervisors. Please list their names, date and method of contact you made with them about your application here</w:t>
      </w:r>
      <w:r w:rsidRPr="12922593">
        <w:rPr>
          <w:rFonts w:ascii="Arial" w:hAnsi="Arial" w:cs="Arial"/>
          <w:sz w:val="26"/>
          <w:szCs w:val="26"/>
        </w:rPr>
        <w:t xml:space="preserve">. </w:t>
      </w:r>
    </w:p>
    <w:p w14:paraId="73343C23" w14:textId="77777777" w:rsidR="00A90FB7" w:rsidRPr="00041E78" w:rsidRDefault="005D6E54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  <w:lang w:val="en-GB" w:eastAsia="en-GB"/>
        </w:rPr>
        <w:pict w14:anchorId="35163B6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1.25pt;margin-top:13.05pt;width:441.7pt;height:123.4pt;z-index:251656192">
            <v:textbox style="mso-next-textbox:#_x0000_s1026">
              <w:txbxContent>
                <w:p w14:paraId="0B9A3378" w14:textId="77777777" w:rsidR="00A90FB7" w:rsidRDefault="00A90FB7"/>
              </w:txbxContent>
            </v:textbox>
          </v:shape>
        </w:pict>
      </w:r>
    </w:p>
    <w:p w14:paraId="35F3FB0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BF2468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888CD6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33E09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F57B4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D86E78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49D42B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97BB098" w14:textId="29329747" w:rsidR="006A7100" w:rsidRDefault="006A7100" w:rsidP="00B07E7D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A98C9B8" w14:textId="527F9892" w:rsidR="006A7100" w:rsidRDefault="006A7100" w:rsidP="00B07E7D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1530AC6" w14:textId="362C66F8" w:rsidR="009B791B" w:rsidRDefault="009B791B" w:rsidP="009B791B">
      <w:pPr>
        <w:numPr>
          <w:ilvl w:val="0"/>
          <w:numId w:val="13"/>
        </w:numPr>
        <w:tabs>
          <w:tab w:val="left" w:pos="709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1A7C26D9">
        <w:rPr>
          <w:rFonts w:ascii="Arial" w:hAnsi="Arial" w:cs="Arial"/>
          <w:sz w:val="26"/>
          <w:szCs w:val="26"/>
        </w:rPr>
        <w:t xml:space="preserve">Why do you wish to study at </w:t>
      </w:r>
      <w:proofErr w:type="spellStart"/>
      <w:r w:rsidRPr="1A7C26D9">
        <w:rPr>
          <w:rFonts w:ascii="Arial" w:hAnsi="Arial" w:cs="Arial"/>
          <w:sz w:val="26"/>
          <w:szCs w:val="26"/>
        </w:rPr>
        <w:t>UofG</w:t>
      </w:r>
      <w:proofErr w:type="spellEnd"/>
      <w:r w:rsidRPr="1A7C26D9">
        <w:rPr>
          <w:rFonts w:ascii="Arial" w:hAnsi="Arial" w:cs="Arial"/>
          <w:sz w:val="26"/>
          <w:szCs w:val="26"/>
        </w:rPr>
        <w:t xml:space="preserve">? </w:t>
      </w:r>
    </w:p>
    <w:p w14:paraId="35971FA3" w14:textId="77777777" w:rsidR="005D6E54" w:rsidRDefault="005D6E54" w:rsidP="00EC7E7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738D237" w14:textId="16F0F942" w:rsidR="00EC7E7C" w:rsidRDefault="009F0A43" w:rsidP="00EC7E7C">
      <w:pPr>
        <w:tabs>
          <w:tab w:val="left" w:pos="709"/>
        </w:tabs>
        <w:rPr>
          <w:rFonts w:ascii="Arial" w:hAnsi="Arial" w:cs="Arial"/>
          <w:sz w:val="26"/>
          <w:szCs w:val="26"/>
        </w:rPr>
      </w:pPr>
      <w:r w:rsidRPr="009F0A43">
        <w:rPr>
          <w:rFonts w:ascii="Calibri" w:eastAsia="Calibri" w:hAnsi="Calibri" w:cs="Calibri"/>
          <w:noProof/>
          <w:color w:val="000000"/>
          <w:sz w:val="19"/>
          <w:szCs w:val="19"/>
        </w:rPr>
        <w:pict w14:anchorId="35163B61">
          <v:shape id="_x0000_s1036" type="#_x0000_t202" style="position:absolute;margin-left:1.7pt;margin-top:.2pt;width:441.7pt;height:272.3pt;z-index:251662336">
            <v:textbox style="mso-next-textbox:#_x0000_s1036">
              <w:txbxContent>
                <w:p w14:paraId="3660AAA8" w14:textId="77777777" w:rsidR="009F0A43" w:rsidRDefault="009F0A43" w:rsidP="009F0A43"/>
                <w:p w14:paraId="357FBA09" w14:textId="77777777" w:rsidR="009F0A43" w:rsidRDefault="009F0A43" w:rsidP="009F0A43"/>
                <w:p w14:paraId="0010BE4B" w14:textId="77777777" w:rsidR="009F0A43" w:rsidRDefault="009F0A43" w:rsidP="009F0A43"/>
                <w:p w14:paraId="1D61009D" w14:textId="77777777" w:rsidR="009F0A43" w:rsidRDefault="009F0A43" w:rsidP="009F0A43"/>
                <w:p w14:paraId="2D6157D0" w14:textId="77777777" w:rsidR="009F0A43" w:rsidRDefault="009F0A43" w:rsidP="009F0A43"/>
                <w:p w14:paraId="0A728056" w14:textId="77777777" w:rsidR="009F0A43" w:rsidRDefault="009F0A43" w:rsidP="009F0A43"/>
                <w:p w14:paraId="65B21870" w14:textId="77777777" w:rsidR="009F0A43" w:rsidRDefault="009F0A43" w:rsidP="009F0A43"/>
                <w:p w14:paraId="7C607F8A" w14:textId="77777777" w:rsidR="009F0A43" w:rsidRDefault="009F0A43" w:rsidP="009F0A43"/>
                <w:p w14:paraId="1D09BED5" w14:textId="77777777" w:rsidR="009F0A43" w:rsidRDefault="009F0A43" w:rsidP="009F0A43"/>
                <w:p w14:paraId="19EAA1DC" w14:textId="77777777" w:rsidR="009F0A43" w:rsidRDefault="009F0A43" w:rsidP="009F0A43"/>
                <w:p w14:paraId="59503C67" w14:textId="77777777" w:rsidR="009F0A43" w:rsidRDefault="009F0A43" w:rsidP="009F0A43"/>
                <w:p w14:paraId="762A2032" w14:textId="77777777" w:rsidR="009F0A43" w:rsidRDefault="009F0A43" w:rsidP="009F0A43"/>
                <w:p w14:paraId="492203C4" w14:textId="77777777" w:rsidR="009F0A43" w:rsidRDefault="009F0A43" w:rsidP="009F0A43"/>
                <w:p w14:paraId="38F75BBB" w14:textId="77777777" w:rsidR="009F0A43" w:rsidRDefault="009F0A43" w:rsidP="009F0A43"/>
                <w:p w14:paraId="0486F37F" w14:textId="77777777" w:rsidR="009F0A43" w:rsidRDefault="009F0A43" w:rsidP="009F0A43"/>
                <w:p w14:paraId="48380B74" w14:textId="77777777" w:rsidR="009F0A43" w:rsidRDefault="009F0A43" w:rsidP="009F0A43"/>
                <w:p w14:paraId="291C4373" w14:textId="77777777" w:rsidR="009F0A43" w:rsidRDefault="009F0A43" w:rsidP="009F0A43"/>
                <w:p w14:paraId="3C54523E" w14:textId="77777777" w:rsidR="009F0A43" w:rsidRDefault="009F0A43" w:rsidP="009F0A43"/>
                <w:p w14:paraId="09E3E899" w14:textId="77777777" w:rsidR="009F0A43" w:rsidRDefault="009F0A43" w:rsidP="009F0A43"/>
                <w:p w14:paraId="075EE16B" w14:textId="77777777" w:rsidR="009F0A43" w:rsidRDefault="009F0A43" w:rsidP="009F0A43"/>
                <w:p w14:paraId="5DFA8350" w14:textId="77777777" w:rsidR="009F0A43" w:rsidRDefault="009F0A43" w:rsidP="009F0A43"/>
                <w:p w14:paraId="6E8C6BCD" w14:textId="77777777" w:rsidR="009F0A43" w:rsidRDefault="009F0A43" w:rsidP="009F0A43"/>
                <w:p w14:paraId="1C108C37" w14:textId="77777777" w:rsidR="009F0A43" w:rsidRDefault="009F0A43" w:rsidP="009F0A43"/>
                <w:p w14:paraId="41DFCD75" w14:textId="77777777" w:rsidR="009F0A43" w:rsidRDefault="009F0A43" w:rsidP="009F0A43"/>
                <w:p w14:paraId="41D9D32D" w14:textId="77777777" w:rsidR="009F0A43" w:rsidRDefault="009F0A43" w:rsidP="009F0A43"/>
                <w:p w14:paraId="5C873EBC" w14:textId="77777777" w:rsidR="009F0A43" w:rsidRDefault="009F0A43" w:rsidP="009F0A43"/>
                <w:p w14:paraId="4B7EA6E3" w14:textId="77777777" w:rsidR="009F0A43" w:rsidRDefault="009F0A43" w:rsidP="009F0A43"/>
                <w:p w14:paraId="54D51E37" w14:textId="77777777" w:rsidR="009F0A43" w:rsidRDefault="009F0A43" w:rsidP="009F0A43"/>
                <w:p w14:paraId="0EF51653" w14:textId="77777777" w:rsidR="009F0A43" w:rsidRDefault="009F0A43" w:rsidP="009F0A43"/>
              </w:txbxContent>
            </v:textbox>
          </v:shape>
        </w:pict>
      </w:r>
    </w:p>
    <w:p w14:paraId="11C347C3" w14:textId="0BA4C974" w:rsidR="007C0BAC" w:rsidRDefault="007C0BAC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5D289C37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7C11BCA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3B26668E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ABA4ADC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668F4569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C2EEB8C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CE4B3A0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68677054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23A7F4A9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28E4A7AA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2B708E0D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3632665A" w14:textId="468D6489" w:rsidR="007C0BAC" w:rsidRDefault="007C0BAC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47934BB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4CAF908D" w14:textId="77777777" w:rsidR="009F0A43" w:rsidRDefault="009F0A43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52AA32FD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6173D7CB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596C04CB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56162A16" w14:textId="0751CDF1" w:rsidR="005D6E54" w:rsidRDefault="005D6E54" w:rsidP="005D6E54">
      <w:pPr>
        <w:numPr>
          <w:ilvl w:val="0"/>
          <w:numId w:val="13"/>
        </w:numPr>
        <w:tabs>
          <w:tab w:val="left" w:pos="709"/>
        </w:tabs>
        <w:rPr>
          <w:rFonts w:ascii="Arial" w:hAnsi="Arial" w:cs="Arial"/>
          <w:sz w:val="26"/>
          <w:szCs w:val="26"/>
        </w:rPr>
      </w:pPr>
      <w:r w:rsidRPr="1A7C26D9">
        <w:rPr>
          <w:rFonts w:ascii="Arial" w:hAnsi="Arial" w:cs="Arial"/>
          <w:sz w:val="26"/>
          <w:szCs w:val="26"/>
        </w:rPr>
        <w:lastRenderedPageBreak/>
        <w:t>What are your research interests? Please discuss broadly.</w:t>
      </w:r>
    </w:p>
    <w:p w14:paraId="3956AD71" w14:textId="23200D97" w:rsidR="007C0BAC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pict w14:anchorId="35163B61">
          <v:shape id="_x0000_s1037" type="#_x0000_t202" style="position:absolute;margin-left:.25pt;margin-top:6.15pt;width:441.7pt;height:235.4pt;z-index:251663360">
            <v:textbox style="mso-next-textbox:#_x0000_s1037">
              <w:txbxContent>
                <w:p w14:paraId="52C35868" w14:textId="77777777" w:rsidR="005D6E54" w:rsidRDefault="005D6E54" w:rsidP="005D6E54"/>
                <w:p w14:paraId="299CBFD9" w14:textId="77777777" w:rsidR="005D6E54" w:rsidRDefault="005D6E54" w:rsidP="005D6E54"/>
                <w:p w14:paraId="2B237269" w14:textId="77777777" w:rsidR="005D6E54" w:rsidRDefault="005D6E54" w:rsidP="005D6E54"/>
                <w:p w14:paraId="09E8FDD0" w14:textId="77777777" w:rsidR="005D6E54" w:rsidRDefault="005D6E54" w:rsidP="005D6E54"/>
                <w:p w14:paraId="4A5DDBF8" w14:textId="77777777" w:rsidR="005D6E54" w:rsidRDefault="005D6E54" w:rsidP="005D6E54"/>
                <w:p w14:paraId="0DCC96E8" w14:textId="77777777" w:rsidR="005D6E54" w:rsidRDefault="005D6E54" w:rsidP="005D6E54"/>
                <w:p w14:paraId="7CC605A3" w14:textId="77777777" w:rsidR="005D6E54" w:rsidRDefault="005D6E54" w:rsidP="005D6E54"/>
                <w:p w14:paraId="53D349BB" w14:textId="77777777" w:rsidR="005D6E54" w:rsidRDefault="005D6E54" w:rsidP="005D6E54"/>
                <w:p w14:paraId="6BC06D2A" w14:textId="77777777" w:rsidR="005D6E54" w:rsidRDefault="005D6E54" w:rsidP="005D6E54"/>
                <w:p w14:paraId="5028C31E" w14:textId="77777777" w:rsidR="005D6E54" w:rsidRDefault="005D6E54" w:rsidP="005D6E54"/>
                <w:p w14:paraId="46D22E3D" w14:textId="77777777" w:rsidR="005D6E54" w:rsidRDefault="005D6E54" w:rsidP="005D6E54"/>
                <w:p w14:paraId="0844B9EC" w14:textId="77777777" w:rsidR="005D6E54" w:rsidRDefault="005D6E54" w:rsidP="005D6E54"/>
                <w:p w14:paraId="4F9D4B74" w14:textId="77777777" w:rsidR="005D6E54" w:rsidRDefault="005D6E54" w:rsidP="005D6E54"/>
                <w:p w14:paraId="60648E3C" w14:textId="77777777" w:rsidR="005D6E54" w:rsidRDefault="005D6E54" w:rsidP="005D6E54"/>
                <w:p w14:paraId="0CB17F9F" w14:textId="77777777" w:rsidR="005D6E54" w:rsidRDefault="005D6E54" w:rsidP="005D6E54"/>
                <w:p w14:paraId="1079B8DA" w14:textId="77777777" w:rsidR="005D6E54" w:rsidRDefault="005D6E54" w:rsidP="005D6E54"/>
                <w:p w14:paraId="28B53E9D" w14:textId="77777777" w:rsidR="005D6E54" w:rsidRDefault="005D6E54" w:rsidP="005D6E54"/>
                <w:p w14:paraId="4C2FE872" w14:textId="77777777" w:rsidR="005D6E54" w:rsidRDefault="005D6E54" w:rsidP="005D6E54"/>
                <w:p w14:paraId="64F54E54" w14:textId="77777777" w:rsidR="005D6E54" w:rsidRDefault="005D6E54" w:rsidP="005D6E54"/>
                <w:p w14:paraId="31CAE274" w14:textId="77777777" w:rsidR="005D6E54" w:rsidRDefault="005D6E54" w:rsidP="005D6E54"/>
                <w:p w14:paraId="4F5E523C" w14:textId="77777777" w:rsidR="005D6E54" w:rsidRDefault="005D6E54" w:rsidP="005D6E54"/>
                <w:p w14:paraId="70859652" w14:textId="77777777" w:rsidR="005D6E54" w:rsidRDefault="005D6E54" w:rsidP="005D6E54"/>
                <w:p w14:paraId="4FE4AF6A" w14:textId="77777777" w:rsidR="005D6E54" w:rsidRDefault="005D6E54" w:rsidP="005D6E54"/>
                <w:p w14:paraId="132A5771" w14:textId="77777777" w:rsidR="005D6E54" w:rsidRDefault="005D6E54" w:rsidP="005D6E54"/>
                <w:p w14:paraId="5A694D09" w14:textId="77777777" w:rsidR="005D6E54" w:rsidRDefault="005D6E54" w:rsidP="005D6E54"/>
                <w:p w14:paraId="14BD3AF3" w14:textId="77777777" w:rsidR="005D6E54" w:rsidRDefault="005D6E54" w:rsidP="005D6E54"/>
                <w:p w14:paraId="3A8B263D" w14:textId="77777777" w:rsidR="005D6E54" w:rsidRDefault="005D6E54" w:rsidP="005D6E54"/>
                <w:p w14:paraId="0746C137" w14:textId="77777777" w:rsidR="005D6E54" w:rsidRDefault="005D6E54" w:rsidP="005D6E54"/>
                <w:p w14:paraId="406F004C" w14:textId="77777777" w:rsidR="005D6E54" w:rsidRDefault="005D6E54" w:rsidP="005D6E54"/>
                <w:p w14:paraId="7D6B289D" w14:textId="77777777" w:rsidR="005D6E54" w:rsidRDefault="005D6E54" w:rsidP="005D6E54"/>
              </w:txbxContent>
            </v:textbox>
          </v:shape>
        </w:pict>
      </w:r>
    </w:p>
    <w:p w14:paraId="52BBB590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27D0DE01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56FCD89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F6EE61B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505D415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4598E10C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0EDCDA6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486A7512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090D09C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5B77CDDA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CB91483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48C1C49F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2AEEBA9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200B979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30C64D0A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36611E4B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27078C78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6CAF077" w14:textId="77777777" w:rsidR="005D6E54" w:rsidRDefault="005D6E54" w:rsidP="008F4E55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4E2AC73" w14:textId="2DBE5FA2" w:rsidR="008F4E55" w:rsidRDefault="24FE2DB1" w:rsidP="009B791B">
      <w:pPr>
        <w:numPr>
          <w:ilvl w:val="0"/>
          <w:numId w:val="13"/>
        </w:numPr>
        <w:tabs>
          <w:tab w:val="left" w:pos="709"/>
        </w:tabs>
        <w:rPr>
          <w:rFonts w:ascii="Arial" w:hAnsi="Arial" w:cs="Arial"/>
          <w:sz w:val="26"/>
          <w:szCs w:val="26"/>
        </w:rPr>
      </w:pPr>
      <w:r w:rsidRPr="12922593">
        <w:rPr>
          <w:rFonts w:ascii="Arial" w:hAnsi="Arial" w:cs="Arial"/>
          <w:sz w:val="26"/>
          <w:szCs w:val="26"/>
        </w:rPr>
        <w:t>What are your motivations to research your chosen theme/area?</w:t>
      </w:r>
    </w:p>
    <w:p w14:paraId="7B678830" w14:textId="4D2F9A7E" w:rsidR="007C0BAC" w:rsidRDefault="005D6E54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pict w14:anchorId="35163B61">
          <v:shape id="_x0000_s1033" type="#_x0000_t202" style="position:absolute;margin-left:.65pt;margin-top:12.9pt;width:441.7pt;height:213.35pt;z-index:251661312">
            <v:textbox style="mso-next-textbox:#_x0000_s1033">
              <w:txbxContent>
                <w:p w14:paraId="18C83337" w14:textId="77777777" w:rsidR="007C0BAC" w:rsidRDefault="007C0BAC" w:rsidP="007C0BAC"/>
                <w:p w14:paraId="5361960D" w14:textId="77777777" w:rsidR="007C0BAC" w:rsidRDefault="007C0BAC" w:rsidP="007C0BAC"/>
                <w:p w14:paraId="61C65F17" w14:textId="77777777" w:rsidR="007C0BAC" w:rsidRDefault="007C0BAC" w:rsidP="007C0BAC"/>
                <w:p w14:paraId="123AE48D" w14:textId="77777777" w:rsidR="007C0BAC" w:rsidRDefault="007C0BAC" w:rsidP="007C0BAC"/>
                <w:p w14:paraId="785EBDFA" w14:textId="77777777" w:rsidR="007C0BAC" w:rsidRDefault="007C0BAC" w:rsidP="007C0BAC"/>
                <w:p w14:paraId="65AB07F8" w14:textId="77777777" w:rsidR="007C0BAC" w:rsidRDefault="007C0BAC" w:rsidP="007C0BAC"/>
                <w:p w14:paraId="6D5DA183" w14:textId="77777777" w:rsidR="007C0BAC" w:rsidRDefault="007C0BAC" w:rsidP="007C0BAC"/>
                <w:p w14:paraId="3C0A186C" w14:textId="77777777" w:rsidR="007C0BAC" w:rsidRDefault="007C0BAC" w:rsidP="007C0BAC"/>
                <w:p w14:paraId="6A57CE8F" w14:textId="77777777" w:rsidR="007C0BAC" w:rsidRDefault="007C0BAC" w:rsidP="007C0BAC"/>
                <w:p w14:paraId="459C304C" w14:textId="77777777" w:rsidR="007C0BAC" w:rsidRDefault="007C0BAC" w:rsidP="007C0BAC"/>
                <w:p w14:paraId="13F5A01D" w14:textId="77777777" w:rsidR="007C0BAC" w:rsidRDefault="007C0BAC" w:rsidP="007C0BAC"/>
                <w:p w14:paraId="510C3D78" w14:textId="77777777" w:rsidR="007C0BAC" w:rsidRDefault="007C0BAC" w:rsidP="007C0BAC"/>
                <w:p w14:paraId="5D9F02A1" w14:textId="77777777" w:rsidR="007C0BAC" w:rsidRDefault="007C0BAC" w:rsidP="007C0BAC"/>
                <w:p w14:paraId="3834B2C1" w14:textId="3646BD93" w:rsidR="007C0BAC" w:rsidRDefault="007C0BAC" w:rsidP="007C0BAC"/>
                <w:p w14:paraId="52E37629" w14:textId="7B38E0DA" w:rsidR="007C0BAC" w:rsidRDefault="007C0BAC" w:rsidP="007C0BAC"/>
                <w:p w14:paraId="501702DB" w14:textId="1DD5688C" w:rsidR="007C0BAC" w:rsidRDefault="007C0BAC" w:rsidP="007C0BAC"/>
                <w:p w14:paraId="1F18864C" w14:textId="77777777" w:rsidR="007C0BAC" w:rsidRDefault="007C0BAC" w:rsidP="007C0BAC"/>
                <w:p w14:paraId="58BA6EE7" w14:textId="77777777" w:rsidR="007C0BAC" w:rsidRDefault="007C0BAC" w:rsidP="007C0BAC"/>
                <w:p w14:paraId="033D7721" w14:textId="77777777" w:rsidR="007C0BAC" w:rsidRDefault="007C0BAC" w:rsidP="007C0BAC"/>
                <w:p w14:paraId="680FCCFB" w14:textId="77777777" w:rsidR="007C0BAC" w:rsidRDefault="007C0BAC" w:rsidP="007C0BAC"/>
                <w:p w14:paraId="4137A888" w14:textId="77777777" w:rsidR="007C0BAC" w:rsidRDefault="007C0BAC" w:rsidP="007C0BAC"/>
                <w:p w14:paraId="0F4930BE" w14:textId="77777777" w:rsidR="007C0BAC" w:rsidRDefault="007C0BAC" w:rsidP="007C0BAC"/>
                <w:p w14:paraId="05DF9982" w14:textId="77777777" w:rsidR="007C0BAC" w:rsidRDefault="007C0BAC" w:rsidP="007C0BAC"/>
                <w:p w14:paraId="6E10B158" w14:textId="77777777" w:rsidR="007C0BAC" w:rsidRDefault="007C0BAC" w:rsidP="007C0BAC"/>
                <w:p w14:paraId="117061C0" w14:textId="77777777" w:rsidR="007C0BAC" w:rsidRDefault="007C0BAC" w:rsidP="007C0BAC"/>
                <w:p w14:paraId="1F62C211" w14:textId="77777777" w:rsidR="007C0BAC" w:rsidRDefault="007C0BAC" w:rsidP="007C0BAC"/>
                <w:p w14:paraId="2ABBCC4F" w14:textId="77777777" w:rsidR="007C0BAC" w:rsidRDefault="007C0BAC" w:rsidP="007C0BAC"/>
                <w:p w14:paraId="0199CD24" w14:textId="77777777" w:rsidR="007C0BAC" w:rsidRDefault="007C0BAC" w:rsidP="007C0BAC"/>
                <w:p w14:paraId="045F9AC6" w14:textId="77777777" w:rsidR="007C0BAC" w:rsidRDefault="007C0BAC" w:rsidP="007C0BAC"/>
              </w:txbxContent>
            </v:textbox>
          </v:shape>
        </w:pict>
      </w:r>
    </w:p>
    <w:p w14:paraId="3D2AF20C" w14:textId="5A12ED22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8270F1D" w14:textId="5D7B7678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647CB681" w14:textId="1F7255B2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004E578C" w14:textId="58814D15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376F372" w14:textId="35665C51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32F06BAA" w14:textId="4C5F233C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8D7A3C3" w14:textId="03B2706C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6F8F8705" w14:textId="703BB5F6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3DC094FB" w14:textId="20202958" w:rsidR="007C0BAC" w:rsidRDefault="007C0BAC" w:rsidP="007C0BAC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2D99A294" w14:textId="3F572483" w:rsidR="24FE2DB1" w:rsidRDefault="24FE2DB1" w:rsidP="24FE2DB1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B7676C6" w14:textId="22FFE38D" w:rsidR="24FE2DB1" w:rsidRDefault="24FE2DB1" w:rsidP="24FE2DB1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5A492AF" w14:textId="7AF06287" w:rsidR="24FE2DB1" w:rsidRDefault="24FE2DB1" w:rsidP="24FE2DB1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7796FFA" w14:textId="42C857E9" w:rsidR="24FE2DB1" w:rsidRDefault="24FE2DB1" w:rsidP="24FE2DB1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7D1B73AD" w14:textId="05B05208" w:rsidR="24FE2DB1" w:rsidRDefault="24FE2DB1" w:rsidP="24FE2DB1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p w14:paraId="14432925" w14:textId="6F8E1F1F" w:rsidR="00DE79B1" w:rsidRDefault="00DE79B1" w:rsidP="009F0A43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sectPr w:rsidR="00DE79B1">
      <w:footerReference w:type="default" r:id="rId11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33501" w14:textId="77777777" w:rsidR="00DE79B1" w:rsidRDefault="00DE79B1" w:rsidP="00DE79B1">
      <w:r>
        <w:separator/>
      </w:r>
    </w:p>
  </w:endnote>
  <w:endnote w:type="continuationSeparator" w:id="0">
    <w:p w14:paraId="6449DF38" w14:textId="77777777" w:rsidR="00DE79B1" w:rsidRDefault="00DE79B1" w:rsidP="00DE7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73A5" w14:textId="1F85A6BD" w:rsidR="00DE79B1" w:rsidRDefault="00DE79B1">
    <w:pPr>
      <w:pStyle w:val="Footer"/>
    </w:pPr>
  </w:p>
  <w:p w14:paraId="655A71BB" w14:textId="77777777" w:rsidR="00DE79B1" w:rsidRDefault="00DE79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0B133" w14:textId="77777777" w:rsidR="00DE79B1" w:rsidRDefault="00DE79B1" w:rsidP="00DE79B1">
      <w:r>
        <w:separator/>
      </w:r>
    </w:p>
  </w:footnote>
  <w:footnote w:type="continuationSeparator" w:id="0">
    <w:p w14:paraId="0BCA67EC" w14:textId="77777777" w:rsidR="00DE79B1" w:rsidRDefault="00DE79B1" w:rsidP="00DE7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785051"/>
    <w:multiLevelType w:val="hybridMultilevel"/>
    <w:tmpl w:val="207A36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4605161">
    <w:abstractNumId w:val="6"/>
  </w:num>
  <w:num w:numId="2" w16cid:durableId="76487156">
    <w:abstractNumId w:val="1"/>
  </w:num>
  <w:num w:numId="3" w16cid:durableId="648363092">
    <w:abstractNumId w:val="9"/>
  </w:num>
  <w:num w:numId="4" w16cid:durableId="66894573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151045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8432673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098246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5841725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38231268">
    <w:abstractNumId w:val="0"/>
  </w:num>
  <w:num w:numId="10" w16cid:durableId="895891450">
    <w:abstractNumId w:val="11"/>
  </w:num>
  <w:num w:numId="11" w16cid:durableId="1598518883">
    <w:abstractNumId w:val="3"/>
  </w:num>
  <w:num w:numId="12" w16cid:durableId="925843774">
    <w:abstractNumId w:val="4"/>
  </w:num>
  <w:num w:numId="13" w16cid:durableId="18046912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42757"/>
    <w:rsid w:val="001E3307"/>
    <w:rsid w:val="0030123D"/>
    <w:rsid w:val="003210EE"/>
    <w:rsid w:val="003E1E48"/>
    <w:rsid w:val="003E2058"/>
    <w:rsid w:val="004062DE"/>
    <w:rsid w:val="00454470"/>
    <w:rsid w:val="004675B9"/>
    <w:rsid w:val="0049469E"/>
    <w:rsid w:val="004B76C5"/>
    <w:rsid w:val="004D7A96"/>
    <w:rsid w:val="00572BD3"/>
    <w:rsid w:val="005D6E54"/>
    <w:rsid w:val="006333BC"/>
    <w:rsid w:val="00654935"/>
    <w:rsid w:val="006A7100"/>
    <w:rsid w:val="006E3C17"/>
    <w:rsid w:val="006E516C"/>
    <w:rsid w:val="007153A6"/>
    <w:rsid w:val="007836B4"/>
    <w:rsid w:val="007A6714"/>
    <w:rsid w:val="007C0BAC"/>
    <w:rsid w:val="0089371A"/>
    <w:rsid w:val="008F4E55"/>
    <w:rsid w:val="009059C5"/>
    <w:rsid w:val="009A43D6"/>
    <w:rsid w:val="009B791B"/>
    <w:rsid w:val="009F0A43"/>
    <w:rsid w:val="00A20659"/>
    <w:rsid w:val="00A306C8"/>
    <w:rsid w:val="00A90FB7"/>
    <w:rsid w:val="00A946C7"/>
    <w:rsid w:val="00B07E7D"/>
    <w:rsid w:val="00B54BC8"/>
    <w:rsid w:val="00B602DA"/>
    <w:rsid w:val="00B74EE4"/>
    <w:rsid w:val="00B817EA"/>
    <w:rsid w:val="00C00CCC"/>
    <w:rsid w:val="00C14BB5"/>
    <w:rsid w:val="00C16329"/>
    <w:rsid w:val="00C264B5"/>
    <w:rsid w:val="00CA0311"/>
    <w:rsid w:val="00CA5D31"/>
    <w:rsid w:val="00CD0254"/>
    <w:rsid w:val="00D54219"/>
    <w:rsid w:val="00D917AC"/>
    <w:rsid w:val="00DE79B1"/>
    <w:rsid w:val="00E176F8"/>
    <w:rsid w:val="00EB7F92"/>
    <w:rsid w:val="00EC7E7C"/>
    <w:rsid w:val="00F14A12"/>
    <w:rsid w:val="00F151D0"/>
    <w:rsid w:val="00F70F3D"/>
    <w:rsid w:val="00FA44C6"/>
    <w:rsid w:val="0FB42014"/>
    <w:rsid w:val="12922593"/>
    <w:rsid w:val="15AF9D65"/>
    <w:rsid w:val="1A7C26D9"/>
    <w:rsid w:val="24FE2DB1"/>
    <w:rsid w:val="2524C6B0"/>
    <w:rsid w:val="2AFBBBAE"/>
    <w:rsid w:val="2F4047C0"/>
    <w:rsid w:val="340A37C6"/>
    <w:rsid w:val="3A9A035A"/>
    <w:rsid w:val="41BCAA3B"/>
    <w:rsid w:val="46E0E85C"/>
    <w:rsid w:val="4A2B633C"/>
    <w:rsid w:val="69F2F523"/>
    <w:rsid w:val="7163A704"/>
    <w:rsid w:val="77AA0C80"/>
    <w:rsid w:val="7D8C70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8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E79B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79B1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E79B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79B1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10A9FE3B2094B8597F27A160616C9" ma:contentTypeVersion="14" ma:contentTypeDescription="Create a new document." ma:contentTypeScope="" ma:versionID="15447bcafeb327b7eef1b9810657d660">
  <xsd:schema xmlns:xsd="http://www.w3.org/2001/XMLSchema" xmlns:xs="http://www.w3.org/2001/XMLSchema" xmlns:p="http://schemas.microsoft.com/office/2006/metadata/properties" xmlns:ns3="068f39d4-875d-40c4-af19-ad9bdc285f33" xmlns:ns4="8b11e8a8-ee97-46cc-ab15-c33822c04938" targetNamespace="http://schemas.microsoft.com/office/2006/metadata/properties" ma:root="true" ma:fieldsID="e6f5135ed7375c17718c259401c5b4bd" ns3:_="" ns4:_="">
    <xsd:import namespace="068f39d4-875d-40c4-af19-ad9bdc285f33"/>
    <xsd:import namespace="8b11e8a8-ee97-46cc-ab15-c33822c049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8f39d4-875d-40c4-af19-ad9bdc285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11e8a8-ee97-46cc-ab15-c33822c049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5CD8B4-E337-48F2-852C-FBAA3D6E436C}">
  <ds:schemaRefs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8b11e8a8-ee97-46cc-ab15-c33822c04938"/>
    <ds:schemaRef ds:uri="068f39d4-875d-40c4-af19-ad9bdc285f3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54671A0-45E3-41E4-B304-B698B98288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27E15B-8A88-4DC7-9CE4-FA267F521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8f39d4-875d-40c4-af19-ad9bdc285f33"/>
    <ds:schemaRef ds:uri="8b11e8a8-ee97-46cc-ab15-c33822c049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</Words>
  <Characters>597</Characters>
  <Application>Microsoft Office Word</Application>
  <DocSecurity>0</DocSecurity>
  <Lines>4</Lines>
  <Paragraphs>1</Paragraphs>
  <ScaleCrop>false</ScaleCrop>
  <Company>University of Stirling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Danielle Higgins</cp:lastModifiedBy>
  <cp:revision>10</cp:revision>
  <cp:lastPrinted>2013-11-01T08:47:00Z</cp:lastPrinted>
  <dcterms:created xsi:type="dcterms:W3CDTF">2022-10-04T14:35:00Z</dcterms:created>
  <dcterms:modified xsi:type="dcterms:W3CDTF">2022-11-1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10A9FE3B2094B8597F27A160616C9</vt:lpwstr>
  </property>
</Properties>
</file>